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Medical Researcher position at [Institution Name] in Rome, Italy. As a dedicated and passionate medical researcher with a strong academic background and hands-on experience in translational research, I am eager to contribute my expertise to the vibrant scientific community of Italy Rome. My goal is to combine my technical skills, innovative mindset, and cultural adaptability to advance medical science while immersing myself in the rich historical and professional environment of one of Europe’s most iconic cities.</w:t>
      </w:r>
    </w:p>
    <w:p>
      <w:pPr>
        <w:pStyle w:val="BodyText"/>
      </w:pPr>
      <w:r>
        <w:t xml:space="preserve">With a [Your Degree, e.g., PhD/MSc] in [Your Field, e.g., Biomedical Sciences] from [Your University], I have spent the past [X years] refining my research capabilities in areas such as [specific research areas, e.g., oncology, neurodegenerative diseases, molecular biology]. My work has focused on bridging laboratory discoveries with clinical applications, a mission that aligns closely with the objectives of medical institutions in Italy Rome. I am particularly drawn to this opportunity because of the city’s unique position as a hub for cutting-edge research and its legacy of medical innovation, from ancient Roman advancements in public health to modern-day breakthroughs in biotechnology and pharmaceuticals.</w:t>
      </w:r>
    </w:p>
    <w:p>
      <w:pPr>
        <w:pStyle w:val="BodyText"/>
      </w:pPr>
      <w:r>
        <w:t xml:space="preserve">During my career, I have collaborated on interdisciplinary projects that emphasize collaboration, precision, and ethical integrity—values that are deeply rooted in the Italian approach to science. For instance, my research on [specific project or topic] led to the publication of [number] peer-reviewed articles in journals such as [Journal Names], while also contributing to a clinical trial that improved diagnostic protocols for [specific condition]. These experiences have honed my ability to design experiments, analyze complex datasets, and communicate findings effectively—skills I believe are essential for a Medical Researcher in Italy Rome.</w:t>
      </w:r>
    </w:p>
    <w:p>
      <w:pPr>
        <w:pStyle w:val="BodyText"/>
      </w:pPr>
      <w:r>
        <w:t xml:space="preserve">Italy Rome offers an unparalleled environment for medical research, with institutions like Sapienza University of Rome, the National Institute of Health (ISS), and private biotech firms driving progress in fields such as regenerative medicine and personalized therapies. I am particularly inspired by the city’s commitment to integrating traditional knowledge with modern science, a philosophy that resonates with my own approach to research. By joining [Institution Name], I aim to contribute to projects that address pressing global health challenges while respecting the cultural and historical context of medical advancements in Italy.</w:t>
      </w:r>
    </w:p>
    <w:p>
      <w:pPr>
        <w:pStyle w:val="BodyText"/>
      </w:pPr>
      <w:r>
        <w:t xml:space="preserve">My proficiency in [languages, e.g., English and Italian] further strengthens my suitability for this role. While English is the lingua franca of international research, I have actively worked to learn Italian, recognizing that fluency will enable me to collaborate more effectively with local teams and engage with the broader community. This commitment to cultural integration is not just a professional asset but a personal passion—I have always believed that scientific progress thrives in environments where diverse perspectives are valued and shared.</w:t>
      </w:r>
    </w:p>
    <w:p>
      <w:pPr>
        <w:pStyle w:val="BodyText"/>
      </w:pPr>
      <w:r>
        <w:t xml:space="preserve">In addition to my technical expertise, I bring a strong work ethic, attention to detail, and the ability to thrive in fast-paced, collaborative settings. As a Medical Researcher, I understand the importance of balancing rigorous methodology with creative problem-solving. For example, during my time at [Previous Institution], I led a team that developed [specific innovation or process], which reduced experimental costs by [X]% while maintaining high standards of accuracy. This project underscored my ability to manage resources efficiently and adapt to challenges—a trait that will serve me well in the dynamic research landscape of Italy Rome.</w:t>
      </w:r>
    </w:p>
    <w:p>
      <w:pPr>
        <w:pStyle w:val="BodyText"/>
      </w:pPr>
      <w:r>
        <w:t xml:space="preserve">What excites me most about this opportunity is the chance to work alongside some of the world’s leading scientists while contributing to a city that has historically been a beacon for medical discovery. Rome’s blend of ancient wisdom and modern innovation creates a unique atmosphere where traditional practices and cutting-edge technologies coexist. I am eager to explore how my background in [your field] can complement ongoing efforts in [specific area, e.g., genomics, immunotherapy, or public health initiatives] at your institution.</w:t>
      </w:r>
    </w:p>
    <w:p>
      <w:pPr>
        <w:pStyle w:val="BodyText"/>
      </w:pPr>
      <w:r>
        <w:t xml:space="preserve">I am also deeply committed to the ethical responsibilities of medical research. In Italy Rome, where the healthcare system emphasizes patient-centered care and social equity, I aim to ensure that my work adheres to the highest standards of integrity. This includes advocating for transparency in data collection, promoting inclusivity in clinical trials, and fostering a culture of collaboration that benefits both researchers and the communities they serve.</w:t>
      </w:r>
    </w:p>
    <w:p>
      <w:pPr>
        <w:pStyle w:val="BodyText"/>
      </w:pPr>
      <w:r>
        <w:t xml:space="preserve">In conclusion, I am confident that my academic training, research experience, and cultural adaptability make me an ideal candidate for the Medical Researcher position at [Institution Name]. I would be honored to contribute to the institution’s mission of advancing medical science while immersing myself in the vibrant life of Rome. Thank you for considering my application. I look forward to discussing how I can support your team’s goals and continue my journey as a Medical Researcher in Italy Rome.</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Italy Rome</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